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p>
    <w:bookmarkStart w:id="20" w:name="cover-letter"/>
    <w:p>
      <w:pPr>
        <w:pStyle w:val="Heading2"/>
      </w:pPr>
      <w:r>
        <w:t xml:space="preserve">Cover Letter</w:t>
      </w:r>
    </w:p>
    <w:p>
      <w:pPr>
        <w:pStyle w:val="FirstParagraph"/>
      </w:pPr>
      <w:r>
        <w:rPr>
          <w:bCs/>
          <w:b/>
        </w:rPr>
        <w:t xml:space="preserve">Mr. [Employer's Name]</w:t>
      </w:r>
      <w:r>
        <w:br/>
      </w:r>
      <w:r>
        <w:t xml:space="preserve">[Company Name]</w:t>
      </w:r>
      <w:r>
        <w:br/>
      </w:r>
      <w:r>
        <w:t xml:space="preserve">[Company Address]</w:t>
      </w:r>
      <w:r>
        <w:br/>
      </w:r>
      <w:r>
        <w:t xml:space="preserve">Lagos, Nigeria</w:t>
      </w:r>
      <w:r>
        <w:br/>
      </w:r>
      <w:r>
        <w:t xml:space="preserve">[Date]</w:t>
      </w:r>
    </w:p>
    <w:p>
      <w:pPr>
        <w:pStyle w:val="BodyText"/>
      </w:pPr>
      <w:r>
        <w:t xml:space="preserve">Dear Hiring Manager,</w:t>
      </w:r>
    </w:p>
    <w:p>
      <w:pPr>
        <w:pStyle w:val="BodyText"/>
      </w:pPr>
      <w:r>
        <w:t xml:space="preserve">I am writing to express my sincere interest in the Civil Engineer position at your esteemed organization in Nigeria Lagos. As a dedicated and experienced civil engineer with over [X years] of hands-on expertise in infrastructure development, I am eager to contribute my skills and knowledge to projects that shape the urban landscape of Lagos. My passion for engineering, combined with a deep understanding of local regulations and environmental challenges in Nigeria, makes me an ideal candidate for this role.</w:t>
      </w:r>
    </w:p>
    <w:p>
      <w:pPr>
        <w:pStyle w:val="BodyText"/>
      </w:pPr>
      <w:r>
        <w:t xml:space="preserve">Having graduated with a degree in Civil Engineering from [University Name] in [Year], I have consistently sought opportunities to apply my technical expertise to real-world problems. My career has been defined by a commitment to excellence, innovation, and the delivery of sustainable infrastructure solutions. Whether it’s designing resilient roads, optimizing water supply systems, or ensuring the structural integrity of buildings, I take pride in creating projects that meet both functional and environmental standards.</w:t>
      </w:r>
    </w:p>
    <w:p>
      <w:pPr>
        <w:pStyle w:val="BodyText"/>
      </w:pPr>
      <w:r>
        <w:t xml:space="preserve">In Nigeria Lagos, where rapid urbanization and population growth demand robust infrastructure development, my experience aligns perfectly with the needs of the region. For instance, during my tenure at [Previous Company or Project Name], I led a team to design a drainage system that mitigated flooding in high-risk areas of Lagos. This project not only improved public safety but also demonstrated how engineering solutions can address local challenges effectively. Additionally, my work on [specific project or task] showcased my ability to manage complex timelines, coordinate with multidisciplinary teams, and adhere to Nigerian engineering standards.</w:t>
      </w:r>
    </w:p>
    <w:p>
      <w:pPr>
        <w:pStyle w:val="BodyText"/>
      </w:pPr>
      <w:r>
        <w:t xml:space="preserve">What sets me apart as a Civil Engineer in Nigeria Lagos is my adaptability to the unique demands of the region. From navigating the intricacies of local building codes to addressing climate-related challenges such as heavy rainfall and soil instability, I have developed strategies that ensure projects are both compliant and resilient. My proficiency in software like AutoCAD, STAAD.Pro, and Revit further enables me to produce accurate designs that meet international benchmarks while being cost-effective for Nigerian clients.</w:t>
      </w:r>
    </w:p>
    <w:p>
      <w:pPr>
        <w:pStyle w:val="BodyText"/>
      </w:pPr>
      <w:r>
        <w:t xml:space="preserve">Moreover, my strong communication skills allow me to collaborate seamlessly with stakeholders, including government agencies, contractors, and community representatives. In Lagos, where infrastructure projects often involve multiple layers of bureaucracy and public engagement, this ability is critical. I have successfully mediated between technical requirements and community needs in past roles, ensuring that projects are completed on time without compromising quality or safety.</w:t>
      </w:r>
    </w:p>
    <w:p>
      <w:pPr>
        <w:pStyle w:val="BodyText"/>
      </w:pPr>
      <w:r>
        <w:t xml:space="preserve">As a Civil Engineer in Nigeria Lagos, I am particularly drawn to your organization’s commitment to innovation and sustainability. Your recent work on [mention specific project or initiative if known] reflects a vision that resonates with my professional values. I am confident that my expertise in [specific skill, e.g., structural analysis, geotechnical engineering, or project management] will contribute meaningfully to your ongoing and future endeavors.</w:t>
      </w:r>
    </w:p>
    <w:p>
      <w:pPr>
        <w:pStyle w:val="BodyText"/>
      </w:pPr>
      <w:r>
        <w:t xml:space="preserve">While I have gained valuable experience across various sectors, including residential, commercial, and public infrastructure projects in Lagos and other parts of Nigeria, my ultimate goal is to work with an organization that prioritizes excellence and has a strong presence in the Nigerian engineering landscape. I am especially interested in opportunities to contribute to large-scale development initiatives that enhance the quality of life for residents of Lagos.</w:t>
      </w:r>
    </w:p>
    <w:p>
      <w:pPr>
        <w:pStyle w:val="BodyText"/>
      </w:pPr>
      <w:r>
        <w:t xml:space="preserve">Thank you for considering my application. I would welcome the opportunity to discuss how my background, skills, and enthusiasm for civil engineering can benefit your team. I am available at your convenience for an interview and can be reached via email at [Your Email] or phone at [Your Phone Number].</w:t>
      </w:r>
    </w:p>
    <w:p>
      <w:pPr>
        <w:pStyle w:val="BodyText"/>
      </w:pPr>
      <w:r>
        <w:t xml:space="preserve">I look forward to the possibility of contributing to your organization’s success in Nigeria Lago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dc:title>
  <dc:creator/>
  <cp:keywords/>
  <dcterms:created xsi:type="dcterms:W3CDTF">2026-07-23T13:41:10Z</dcterms:created>
  <dcterms:modified xsi:type="dcterms:W3CDTF">2026-07-23T13:41:10Z</dcterms:modified>
</cp:coreProperties>
</file>

<file path=docProps/custom.xml><?xml version="1.0" encoding="utf-8"?>
<Properties xmlns="http://schemas.openxmlformats.org/officeDocument/2006/custom-properties" xmlns:vt="http://schemas.openxmlformats.org/officeDocument/2006/docPropsVTypes"/>
</file>